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6D8" w:rsidRPr="006346D8" w:rsidRDefault="006346D8" w:rsidP="006346D8">
      <w:pPr>
        <w:pBdr>
          <w:bottom w:val="single" w:sz="4" w:space="1" w:color="auto"/>
        </w:pBdr>
        <w:tabs>
          <w:tab w:val="left" w:pos="1701"/>
          <w:tab w:val="right" w:pos="10204"/>
        </w:tabs>
      </w:pPr>
      <w:r w:rsidRPr="006346D8">
        <w:t>YÜKSEK LİSANS TEZ SAVUNMA JÜRİSİ ÖNERİ FORMU</w:t>
      </w:r>
      <w:r>
        <w:tab/>
        <w:t>YL-FORM-4</w:t>
      </w:r>
    </w:p>
    <w:p w:rsidR="006346D8" w:rsidRPr="006346D8" w:rsidRDefault="006346D8" w:rsidP="006346D8">
      <w:pPr>
        <w:rPr>
          <w:bCs/>
        </w:rPr>
      </w:pPr>
    </w:p>
    <w:p w:rsidR="006346D8" w:rsidRPr="006346D8" w:rsidRDefault="006346D8" w:rsidP="006346D8">
      <w:pPr>
        <w:rPr>
          <w:b/>
          <w:bCs/>
        </w:rPr>
      </w:pPr>
      <w:r w:rsidRPr="006346D8">
        <w:rPr>
          <w:b/>
          <w:bCs/>
        </w:rPr>
        <w:t xml:space="preserve">                                                                                                  </w:t>
      </w:r>
    </w:p>
    <w:p w:rsidR="004C52A4" w:rsidRDefault="006346D8" w:rsidP="004C52A4">
      <w:pPr>
        <w:ind w:firstLine="709"/>
        <w:rPr>
          <w:bCs/>
        </w:rPr>
      </w:pPr>
      <w:r w:rsidRPr="006346D8">
        <w:rPr>
          <w:bCs/>
        </w:rPr>
        <w:t xml:space="preserve">Sosyal Bilimler Enstitüsü </w:t>
      </w:r>
      <w:proofErr w:type="gramStart"/>
      <w:r w:rsidRPr="006346D8">
        <w:rPr>
          <w:bCs/>
        </w:rPr>
        <w:t>………………..</w:t>
      </w:r>
      <w:proofErr w:type="gramEnd"/>
      <w:r w:rsidRPr="006346D8">
        <w:rPr>
          <w:bCs/>
        </w:rPr>
        <w:t xml:space="preserve"> Anabilim Dalı Yüksek Lisans Programına kayıtlı </w:t>
      </w:r>
      <w:proofErr w:type="gramStart"/>
      <w:r w:rsidRPr="006346D8">
        <w:rPr>
          <w:bCs/>
        </w:rPr>
        <w:t>……………………</w:t>
      </w:r>
      <w:proofErr w:type="gramEnd"/>
      <w:r w:rsidRPr="006346D8">
        <w:rPr>
          <w:bCs/>
        </w:rPr>
        <w:t xml:space="preserve"> numaralı </w:t>
      </w:r>
      <w:proofErr w:type="gramStart"/>
      <w:r w:rsidRPr="006346D8">
        <w:rPr>
          <w:bCs/>
        </w:rPr>
        <w:t>…………............………………</w:t>
      </w:r>
      <w:proofErr w:type="gramEnd"/>
      <w:r w:rsidRPr="006346D8">
        <w:rPr>
          <w:bCs/>
        </w:rPr>
        <w:t xml:space="preserve"> ‘</w:t>
      </w:r>
      <w:proofErr w:type="spellStart"/>
      <w:r w:rsidRPr="006346D8">
        <w:rPr>
          <w:bCs/>
        </w:rPr>
        <w:t>nın</w:t>
      </w:r>
      <w:proofErr w:type="spellEnd"/>
      <w:r w:rsidRPr="006346D8">
        <w:rPr>
          <w:bCs/>
        </w:rPr>
        <w:t xml:space="preserve"> Yüksek Lisans Tez Savunma Sınavını yapmak üzere aşağıdaki jüri üyeleri ile sınavın yapılacağı tarih, yeri ve zamanı önerilmiştir.</w:t>
      </w:r>
    </w:p>
    <w:p w:rsidR="004C52A4" w:rsidRDefault="004C52A4" w:rsidP="004C52A4">
      <w:pPr>
        <w:ind w:firstLine="709"/>
      </w:pPr>
    </w:p>
    <w:p w:rsidR="006346D8" w:rsidRDefault="006346D8" w:rsidP="004C52A4">
      <w:pPr>
        <w:ind w:firstLine="709"/>
      </w:pPr>
      <w:r w:rsidRPr="006346D8">
        <w:t xml:space="preserve">Gereği Bilgilerinize arz </w:t>
      </w:r>
      <w:bookmarkStart w:id="0" w:name="_GoBack"/>
      <w:r w:rsidRPr="006346D8">
        <w:t>olunur</w:t>
      </w:r>
      <w:bookmarkEnd w:id="0"/>
      <w:r w:rsidRPr="006346D8">
        <w:t>.</w:t>
      </w:r>
    </w:p>
    <w:p w:rsidR="006346D8" w:rsidRPr="006346D8" w:rsidRDefault="006346D8" w:rsidP="006346D8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0"/>
        <w:gridCol w:w="7740"/>
      </w:tblGrid>
      <w:tr w:rsidR="006346D8" w:rsidRPr="006346D8" w:rsidTr="004C52A4">
        <w:trPr>
          <w:trHeight w:val="397"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="006346D8" w:rsidRPr="006346D8" w:rsidRDefault="006346D8" w:rsidP="006346D8">
            <w:pPr>
              <w:rPr>
                <w:b/>
              </w:rPr>
            </w:pPr>
            <w:r w:rsidRPr="006346D8">
              <w:rPr>
                <w:b/>
              </w:rPr>
              <w:t>Danışmanın</w:t>
            </w:r>
          </w:p>
        </w:tc>
      </w:tr>
      <w:tr w:rsidR="006346D8" w:rsidRPr="006346D8" w:rsidTr="004C52A4">
        <w:trPr>
          <w:trHeight w:val="397"/>
        </w:trPr>
        <w:tc>
          <w:tcPr>
            <w:tcW w:w="1286" w:type="pct"/>
            <w:shd w:val="clear" w:color="auto" w:fill="auto"/>
            <w:vAlign w:val="center"/>
          </w:tcPr>
          <w:p w:rsidR="006346D8" w:rsidRPr="006346D8" w:rsidRDefault="006346D8" w:rsidP="006346D8">
            <w:r w:rsidRPr="006346D8">
              <w:t>Unvanı, Adı Soyadı</w:t>
            </w:r>
          </w:p>
        </w:tc>
        <w:tc>
          <w:tcPr>
            <w:tcW w:w="3714" w:type="pct"/>
            <w:shd w:val="clear" w:color="auto" w:fill="auto"/>
            <w:vAlign w:val="center"/>
          </w:tcPr>
          <w:p w:rsidR="006346D8" w:rsidRPr="006346D8" w:rsidRDefault="006346D8" w:rsidP="006346D8">
            <w:pPr>
              <w:rPr>
                <w:b/>
              </w:rPr>
            </w:pPr>
          </w:p>
        </w:tc>
      </w:tr>
      <w:tr w:rsidR="006346D8" w:rsidRPr="006346D8" w:rsidTr="004C52A4">
        <w:trPr>
          <w:trHeight w:val="397"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="006346D8" w:rsidRPr="006346D8" w:rsidRDefault="006346D8" w:rsidP="006346D8">
            <w:pPr>
              <w:rPr>
                <w:b/>
              </w:rPr>
            </w:pPr>
            <w:r w:rsidRPr="006346D8">
              <w:rPr>
                <w:b/>
              </w:rPr>
              <w:t>Tez yazım kurallarına uygun olarak yazılmıştır.</w:t>
            </w:r>
          </w:p>
        </w:tc>
      </w:tr>
      <w:tr w:rsidR="006346D8" w:rsidRPr="006346D8" w:rsidTr="004C52A4">
        <w:trPr>
          <w:trHeight w:val="397"/>
        </w:trPr>
        <w:tc>
          <w:tcPr>
            <w:tcW w:w="1286" w:type="pct"/>
            <w:shd w:val="clear" w:color="auto" w:fill="auto"/>
            <w:vAlign w:val="center"/>
          </w:tcPr>
          <w:p w:rsidR="006346D8" w:rsidRPr="006346D8" w:rsidRDefault="006346D8" w:rsidP="006346D8">
            <w:r w:rsidRPr="006346D8">
              <w:t>İmzası</w:t>
            </w:r>
          </w:p>
        </w:tc>
        <w:tc>
          <w:tcPr>
            <w:tcW w:w="3714" w:type="pct"/>
            <w:shd w:val="clear" w:color="auto" w:fill="auto"/>
            <w:vAlign w:val="center"/>
          </w:tcPr>
          <w:p w:rsidR="006346D8" w:rsidRPr="006346D8" w:rsidRDefault="006346D8" w:rsidP="006346D8">
            <w:pPr>
              <w:rPr>
                <w:b/>
              </w:rPr>
            </w:pPr>
          </w:p>
        </w:tc>
      </w:tr>
    </w:tbl>
    <w:p w:rsidR="006346D8" w:rsidRPr="006346D8" w:rsidRDefault="006346D8" w:rsidP="006346D8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0"/>
        <w:gridCol w:w="7740"/>
      </w:tblGrid>
      <w:tr w:rsidR="006346D8" w:rsidRPr="006346D8" w:rsidTr="004C52A4">
        <w:trPr>
          <w:trHeight w:val="397"/>
        </w:trPr>
        <w:tc>
          <w:tcPr>
            <w:tcW w:w="5000" w:type="pct"/>
            <w:gridSpan w:val="2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  <w:r w:rsidRPr="006346D8">
              <w:rPr>
                <w:b/>
                <w:bCs/>
              </w:rPr>
              <w:t>Anabilim Dalı Başkanının</w:t>
            </w:r>
          </w:p>
        </w:tc>
      </w:tr>
      <w:tr w:rsidR="006346D8" w:rsidRPr="006346D8" w:rsidTr="004C52A4">
        <w:trPr>
          <w:trHeight w:val="397"/>
        </w:trPr>
        <w:tc>
          <w:tcPr>
            <w:tcW w:w="128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>Unvanı, Adı Soyadı</w:t>
            </w:r>
          </w:p>
        </w:tc>
        <w:tc>
          <w:tcPr>
            <w:tcW w:w="3714" w:type="pct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</w:p>
        </w:tc>
      </w:tr>
      <w:tr w:rsidR="006346D8" w:rsidRPr="006346D8" w:rsidTr="004C52A4">
        <w:trPr>
          <w:trHeight w:val="397"/>
        </w:trPr>
        <w:tc>
          <w:tcPr>
            <w:tcW w:w="128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>İmzası</w:t>
            </w:r>
          </w:p>
        </w:tc>
        <w:tc>
          <w:tcPr>
            <w:tcW w:w="3714" w:type="pct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</w:p>
        </w:tc>
      </w:tr>
    </w:tbl>
    <w:p w:rsidR="006346D8" w:rsidRPr="006346D8" w:rsidRDefault="006346D8" w:rsidP="006346D8"/>
    <w:p w:rsidR="006346D8" w:rsidRPr="006346D8" w:rsidRDefault="006346D8" w:rsidP="006346D8">
      <w:pPr>
        <w:rPr>
          <w:b/>
          <w:bCs/>
        </w:rPr>
      </w:pPr>
      <w:r w:rsidRPr="006346D8">
        <w:rPr>
          <w:b/>
          <w:bCs/>
        </w:rPr>
        <w:t>ÖNERİLEN TEZ SINAV JÜRİSİ</w:t>
      </w:r>
    </w:p>
    <w:p w:rsidR="006346D8" w:rsidRPr="006346D8" w:rsidRDefault="006346D8" w:rsidP="006346D8">
      <w:pPr>
        <w:rPr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85"/>
        <w:gridCol w:w="4950"/>
        <w:gridCol w:w="4285"/>
      </w:tblGrid>
      <w:tr w:rsidR="006346D8" w:rsidRPr="006346D8" w:rsidTr="004C52A4">
        <w:trPr>
          <w:trHeight w:val="397"/>
        </w:trPr>
        <w:tc>
          <w:tcPr>
            <w:tcW w:w="2944" w:type="pct"/>
            <w:gridSpan w:val="2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  <w:r w:rsidRPr="006346D8">
              <w:rPr>
                <w:b/>
                <w:bCs/>
              </w:rPr>
              <w:t>ÖĞRETİM ÜYESİNİN UNVANI, ADI SOYADI</w:t>
            </w:r>
          </w:p>
        </w:tc>
        <w:tc>
          <w:tcPr>
            <w:tcW w:w="2056" w:type="pct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  <w:r w:rsidRPr="006346D8">
              <w:rPr>
                <w:b/>
                <w:bCs/>
              </w:rPr>
              <w:t>Üniversite, Enstitü, Ana Bilim Dalı, E-Mail Bilgileri</w:t>
            </w:r>
          </w:p>
        </w:tc>
      </w:tr>
      <w:tr w:rsidR="006346D8" w:rsidRPr="006346D8" w:rsidTr="004C52A4">
        <w:trPr>
          <w:trHeight w:val="397"/>
        </w:trPr>
        <w:tc>
          <w:tcPr>
            <w:tcW w:w="5000" w:type="pct"/>
            <w:gridSpan w:val="3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  <w:r w:rsidRPr="006346D8">
              <w:rPr>
                <w:b/>
                <w:bCs/>
              </w:rPr>
              <w:t>ASIL ÜYELER</w:t>
            </w:r>
          </w:p>
        </w:tc>
      </w:tr>
      <w:tr w:rsidR="006346D8" w:rsidRPr="006346D8" w:rsidTr="004C52A4">
        <w:trPr>
          <w:trHeight w:val="397"/>
        </w:trPr>
        <w:tc>
          <w:tcPr>
            <w:tcW w:w="569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 xml:space="preserve">Üye </w:t>
            </w:r>
          </w:p>
        </w:tc>
        <w:tc>
          <w:tcPr>
            <w:tcW w:w="2375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  <w:tc>
          <w:tcPr>
            <w:tcW w:w="205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</w:tr>
      <w:tr w:rsidR="006346D8" w:rsidRPr="006346D8" w:rsidTr="004C52A4">
        <w:trPr>
          <w:trHeight w:val="397"/>
        </w:trPr>
        <w:tc>
          <w:tcPr>
            <w:tcW w:w="569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 xml:space="preserve">Üye </w:t>
            </w:r>
          </w:p>
        </w:tc>
        <w:tc>
          <w:tcPr>
            <w:tcW w:w="2375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  <w:tc>
          <w:tcPr>
            <w:tcW w:w="205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</w:tr>
      <w:tr w:rsidR="006346D8" w:rsidRPr="006346D8" w:rsidTr="004C52A4">
        <w:trPr>
          <w:trHeight w:val="397"/>
        </w:trPr>
        <w:tc>
          <w:tcPr>
            <w:tcW w:w="569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>Üye</w:t>
            </w:r>
          </w:p>
        </w:tc>
        <w:tc>
          <w:tcPr>
            <w:tcW w:w="2375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  <w:tc>
          <w:tcPr>
            <w:tcW w:w="205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</w:tr>
      <w:tr w:rsidR="006346D8" w:rsidRPr="006346D8" w:rsidTr="004C52A4">
        <w:trPr>
          <w:trHeight w:val="397"/>
        </w:trPr>
        <w:tc>
          <w:tcPr>
            <w:tcW w:w="5000" w:type="pct"/>
            <w:gridSpan w:val="3"/>
            <w:vAlign w:val="center"/>
          </w:tcPr>
          <w:p w:rsidR="006346D8" w:rsidRPr="006346D8" w:rsidRDefault="006346D8" w:rsidP="006346D8">
            <w:pPr>
              <w:rPr>
                <w:b/>
                <w:bCs/>
              </w:rPr>
            </w:pPr>
            <w:r w:rsidRPr="006346D8">
              <w:rPr>
                <w:b/>
                <w:bCs/>
              </w:rPr>
              <w:t>YEDEK ÜYELER</w:t>
            </w:r>
          </w:p>
        </w:tc>
      </w:tr>
      <w:tr w:rsidR="006346D8" w:rsidRPr="006346D8" w:rsidTr="004C52A4">
        <w:trPr>
          <w:trHeight w:val="397"/>
        </w:trPr>
        <w:tc>
          <w:tcPr>
            <w:tcW w:w="569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>Üye</w:t>
            </w:r>
          </w:p>
        </w:tc>
        <w:tc>
          <w:tcPr>
            <w:tcW w:w="2375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  <w:tc>
          <w:tcPr>
            <w:tcW w:w="205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</w:tr>
      <w:tr w:rsidR="006346D8" w:rsidRPr="006346D8" w:rsidTr="004C52A4">
        <w:trPr>
          <w:trHeight w:val="397"/>
        </w:trPr>
        <w:tc>
          <w:tcPr>
            <w:tcW w:w="569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  <w:r w:rsidRPr="006346D8">
              <w:rPr>
                <w:bCs/>
              </w:rPr>
              <w:t>Üye</w:t>
            </w:r>
          </w:p>
        </w:tc>
        <w:tc>
          <w:tcPr>
            <w:tcW w:w="2375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  <w:tc>
          <w:tcPr>
            <w:tcW w:w="2056" w:type="pct"/>
            <w:vAlign w:val="center"/>
          </w:tcPr>
          <w:p w:rsidR="006346D8" w:rsidRPr="006346D8" w:rsidRDefault="006346D8" w:rsidP="006346D8">
            <w:pPr>
              <w:rPr>
                <w:bCs/>
              </w:rPr>
            </w:pPr>
          </w:p>
        </w:tc>
      </w:tr>
    </w:tbl>
    <w:p w:rsidR="006346D8" w:rsidRPr="004C52A4" w:rsidRDefault="006346D8" w:rsidP="004C52A4">
      <w:pPr>
        <w:pStyle w:val="ListeParagraf"/>
        <w:numPr>
          <w:ilvl w:val="0"/>
          <w:numId w:val="1"/>
        </w:numPr>
        <w:rPr>
          <w:bCs/>
        </w:rPr>
      </w:pPr>
      <w:r w:rsidRPr="004C52A4">
        <w:rPr>
          <w:bCs/>
        </w:rPr>
        <w:t>Çankırı Karatekin Üniversitesi Sosyal Bilimler Enstitüsü Lisansüstü Eğitim-Öğretim ve Sınav Yönetmeliğinin 32/2.maddesine istinaden Asil ve Yedek jüri üyelerinin birisi başka bir üniversiteden olmak zorundadır.</w:t>
      </w:r>
    </w:p>
    <w:p w:rsidR="006346D8" w:rsidRPr="004C52A4" w:rsidRDefault="006346D8" w:rsidP="004C52A4">
      <w:pPr>
        <w:pStyle w:val="ListeParagraf"/>
        <w:numPr>
          <w:ilvl w:val="0"/>
          <w:numId w:val="1"/>
        </w:numPr>
        <w:rPr>
          <w:bCs/>
        </w:rPr>
      </w:pPr>
      <w:r w:rsidRPr="004C52A4">
        <w:rPr>
          <w:bCs/>
        </w:rPr>
        <w:t xml:space="preserve">Dışarıdan gelecek asil ve yedek jüri üyelerinin e-mail bilgileri de bu formda belirtilecektir. </w:t>
      </w:r>
    </w:p>
    <w:p w:rsidR="006346D8" w:rsidRPr="006346D8" w:rsidRDefault="006346D8" w:rsidP="006346D8">
      <w:pPr>
        <w:rPr>
          <w:b/>
          <w:bCs/>
          <w:u w:val="single"/>
        </w:rPr>
      </w:pPr>
      <w:r w:rsidRPr="006346D8">
        <w:rPr>
          <w:b/>
          <w:bCs/>
          <w:u w:val="single"/>
        </w:rPr>
        <w:t>ÖNERİLEN</w:t>
      </w:r>
    </w:p>
    <w:p w:rsidR="006346D8" w:rsidRPr="006346D8" w:rsidRDefault="006346D8" w:rsidP="006346D8">
      <w:pPr>
        <w:rPr>
          <w:bCs/>
        </w:rPr>
      </w:pPr>
      <w:r w:rsidRPr="006346D8">
        <w:rPr>
          <w:bCs/>
        </w:rPr>
        <w:t>Sınav Tarihi</w:t>
      </w:r>
      <w:r w:rsidRPr="006346D8">
        <w:rPr>
          <w:bCs/>
        </w:rPr>
        <w:tab/>
        <w:t xml:space="preserve">: </w:t>
      </w:r>
      <w:proofErr w:type="gramStart"/>
      <w:r w:rsidRPr="006346D8">
        <w:rPr>
          <w:b/>
          <w:bCs/>
        </w:rPr>
        <w:t>……</w:t>
      </w:r>
      <w:proofErr w:type="gramEnd"/>
      <w:r w:rsidRPr="006346D8">
        <w:rPr>
          <w:b/>
          <w:bCs/>
        </w:rPr>
        <w:t xml:space="preserve"> /</w:t>
      </w:r>
      <w:proofErr w:type="gramStart"/>
      <w:r w:rsidRPr="006346D8">
        <w:rPr>
          <w:b/>
          <w:bCs/>
        </w:rPr>
        <w:t>……</w:t>
      </w:r>
      <w:proofErr w:type="gramEnd"/>
      <w:r w:rsidRPr="006346D8">
        <w:rPr>
          <w:b/>
          <w:bCs/>
        </w:rPr>
        <w:t>/ 20</w:t>
      </w:r>
      <w:r w:rsidR="004C52A4">
        <w:rPr>
          <w:b/>
          <w:bCs/>
        </w:rPr>
        <w:t>2</w:t>
      </w:r>
      <w:r w:rsidRPr="006346D8">
        <w:rPr>
          <w:b/>
          <w:bCs/>
        </w:rPr>
        <w:t>…</w:t>
      </w:r>
      <w:r w:rsidRPr="006346D8">
        <w:rPr>
          <w:bCs/>
        </w:rPr>
        <w:tab/>
      </w:r>
      <w:r w:rsidRPr="006346D8">
        <w:rPr>
          <w:bCs/>
        </w:rPr>
        <w:tab/>
      </w:r>
      <w:r w:rsidRPr="006346D8">
        <w:rPr>
          <w:bCs/>
        </w:rPr>
        <w:tab/>
      </w:r>
    </w:p>
    <w:p w:rsidR="006346D8" w:rsidRPr="006346D8" w:rsidRDefault="006346D8" w:rsidP="006346D8">
      <w:pPr>
        <w:rPr>
          <w:bCs/>
        </w:rPr>
      </w:pPr>
      <w:r w:rsidRPr="006346D8">
        <w:rPr>
          <w:bCs/>
        </w:rPr>
        <w:t>Sınav Yeri</w:t>
      </w:r>
      <w:r w:rsidRPr="006346D8">
        <w:rPr>
          <w:bCs/>
        </w:rPr>
        <w:tab/>
        <w:t xml:space="preserve">: </w:t>
      </w:r>
      <w:proofErr w:type="gramStart"/>
      <w:r w:rsidRPr="006346D8">
        <w:rPr>
          <w:b/>
          <w:bCs/>
        </w:rPr>
        <w:t>………………………</w:t>
      </w:r>
      <w:proofErr w:type="gramEnd"/>
      <w:r w:rsidRPr="006346D8">
        <w:rPr>
          <w:bCs/>
        </w:rPr>
        <w:tab/>
      </w:r>
      <w:r w:rsidRPr="006346D8">
        <w:rPr>
          <w:bCs/>
        </w:rPr>
        <w:tab/>
      </w:r>
      <w:r w:rsidRPr="006346D8">
        <w:rPr>
          <w:bCs/>
        </w:rPr>
        <w:tab/>
      </w:r>
      <w:r w:rsidRPr="006346D8">
        <w:rPr>
          <w:bCs/>
        </w:rPr>
        <w:tab/>
      </w:r>
    </w:p>
    <w:p w:rsidR="006346D8" w:rsidRPr="006346D8" w:rsidRDefault="006346D8" w:rsidP="006346D8">
      <w:pPr>
        <w:rPr>
          <w:b/>
          <w:bCs/>
        </w:rPr>
      </w:pPr>
      <w:r w:rsidRPr="006346D8">
        <w:rPr>
          <w:bCs/>
        </w:rPr>
        <w:t>Sınav Saati</w:t>
      </w:r>
      <w:r w:rsidRPr="006346D8">
        <w:rPr>
          <w:bCs/>
        </w:rPr>
        <w:tab/>
        <w:t xml:space="preserve">: </w:t>
      </w:r>
      <w:proofErr w:type="gramStart"/>
      <w:r w:rsidRPr="006346D8">
        <w:rPr>
          <w:b/>
          <w:bCs/>
        </w:rPr>
        <w:t>………………………</w:t>
      </w:r>
      <w:proofErr w:type="gramEnd"/>
    </w:p>
    <w:p w:rsidR="006346D8" w:rsidRPr="002C0764" w:rsidRDefault="006346D8" w:rsidP="006346D8"/>
    <w:sectPr w:rsidR="006346D8" w:rsidRPr="002C0764" w:rsidSect="00C56E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420D" w:rsidRDefault="00D1420D" w:rsidP="00F14B76">
      <w:r>
        <w:separator/>
      </w:r>
    </w:p>
  </w:endnote>
  <w:endnote w:type="continuationSeparator" w:id="0">
    <w:p w:rsidR="00D1420D" w:rsidRDefault="00D1420D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6D8" w:rsidRDefault="006346D8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6D8" w:rsidRDefault="006346D8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6D8" w:rsidRDefault="006346D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420D" w:rsidRDefault="00D1420D" w:rsidP="00F14B76">
      <w:r>
        <w:separator/>
      </w:r>
    </w:p>
  </w:footnote>
  <w:footnote w:type="continuationSeparator" w:id="0">
    <w:p w:rsidR="00D1420D" w:rsidRDefault="00D1420D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6D8" w:rsidRDefault="006346D8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6346D8" w:rsidRDefault="006346D8" w:rsidP="009E2B2C">
          <w:pPr>
            <w:jc w:val="center"/>
          </w:pPr>
          <w:proofErr w:type="gramStart"/>
          <w:r>
            <w:t>………….</w:t>
          </w:r>
          <w:proofErr w:type="gramEnd"/>
          <w:r w:rsidRPr="006346D8">
            <w:t>Ana Bilim Dalı Başkanlığı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6D8" w:rsidRDefault="006346D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C7C39"/>
    <w:multiLevelType w:val="hybridMultilevel"/>
    <w:tmpl w:val="D11492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zMLc0tDQyM7FQ0lEKTi0uzszPAykwrAUAhVHWDSwAAAA="/>
  </w:docVars>
  <w:rsids>
    <w:rsidRoot w:val="002C0764"/>
    <w:rsid w:val="001864F4"/>
    <w:rsid w:val="002C0764"/>
    <w:rsid w:val="00352AF4"/>
    <w:rsid w:val="0044118E"/>
    <w:rsid w:val="004C52A4"/>
    <w:rsid w:val="0050703B"/>
    <w:rsid w:val="005B05C5"/>
    <w:rsid w:val="00602D69"/>
    <w:rsid w:val="006346D8"/>
    <w:rsid w:val="00805E10"/>
    <w:rsid w:val="00843515"/>
    <w:rsid w:val="00901BA3"/>
    <w:rsid w:val="009E2B2C"/>
    <w:rsid w:val="00AD68EE"/>
    <w:rsid w:val="00C56EA2"/>
    <w:rsid w:val="00D1420D"/>
    <w:rsid w:val="00DA344C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4C52A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4C52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1</cp:lastModifiedBy>
  <cp:revision>4</cp:revision>
  <dcterms:created xsi:type="dcterms:W3CDTF">2021-01-25T11:28:00Z</dcterms:created>
  <dcterms:modified xsi:type="dcterms:W3CDTF">2021-01-25T11:36:00Z</dcterms:modified>
</cp:coreProperties>
</file>